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Hel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ackage manager for Kubern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implifies the process of packaging, configuring, and deploying applications and services onto Kubernetes clust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allows you to manage Kubernetes applications efficiently by providing a consistent way to define, install, and upgrade complex application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Helm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n Introduction to Helm, the Package Manager for Kubernetes</w:t>
        </w:r>
      </w:hyperlink>
      <w:r>
        <w:t xml:space="preserve">: This tutorial provides an overview of Helm, its abstractions, and how it simplifies deploying applications to Kubernet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hat is Helm? Helm and Helm Charts Explained</w:t>
        </w:r>
      </w:hyperlink>
      <w:r>
        <w:t xml:space="preserve">: Learn about Helm’s role in automating application deployment to Kubernetes clust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elm Official Website</w:t>
        </w:r>
      </w:hyperlink>
      <w:r>
        <w:t xml:space="preserve">: Explore Helm’s official website for comprehensive information, documentation, and resour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hat is a Helm Chart? A Tutorial for Kubernetes Beginners</w:t>
        </w:r>
      </w:hyperlink>
      <w:r>
        <w:t xml:space="preserve">: Dive into this tutorial to understand Helm Charts and their usage in Kubernetes projec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mplete Helm Chart Tutorial: From Beginner to Expert Guide</w:t>
        </w:r>
      </w:hyperlink>
      <w:r>
        <w:t xml:space="preserve">: This tutorial covers Helm Charts from beginner to expert level, making it a great resource for learn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Helm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.to/jhooq/complete-helm-chart-tutorial-from-beginner-to-expert-guide-54lg" TargetMode="External" /><Relationship Type="http://schemas.openxmlformats.org/officeDocument/2006/relationships/hyperlink" Id="rId22" Target="https://helm.sh/" TargetMode="External" /><Relationship Type="http://schemas.openxmlformats.org/officeDocument/2006/relationships/hyperlink" Id="rId21" Target="https://phoenixnap.com/kb/what-is-helm" TargetMode="External" /><Relationship Type="http://schemas.openxmlformats.org/officeDocument/2006/relationships/hyperlink" Id="rId20" Target="https://www.digitalocean.com/community/tutorials/an-introduction-to-helm-the-package-manager-for-kubernetes" TargetMode="External" /><Relationship Type="http://schemas.openxmlformats.org/officeDocument/2006/relationships/hyperlink" Id="rId23" Target="https://www.freecodecamp.org/news/what-is-a-helm-chart-tutorial-for-kubernetes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.to/jhooq/complete-helm-chart-tutorial-from-beginner-to-expert-guide-54lg" TargetMode="External" /><Relationship Type="http://schemas.openxmlformats.org/officeDocument/2006/relationships/hyperlink" Id="rId22" Target="https://helm.sh/" TargetMode="External" /><Relationship Type="http://schemas.openxmlformats.org/officeDocument/2006/relationships/hyperlink" Id="rId21" Target="https://phoenixnap.com/kb/what-is-helm" TargetMode="External" /><Relationship Type="http://schemas.openxmlformats.org/officeDocument/2006/relationships/hyperlink" Id="rId20" Target="https://www.digitalocean.com/community/tutorials/an-introduction-to-helm-the-package-manager-for-kubernetes" TargetMode="External" /><Relationship Type="http://schemas.openxmlformats.org/officeDocument/2006/relationships/hyperlink" Id="rId23" Target="https://www.freecodecamp.org/news/what-is-a-helm-chart-tutorial-for-kubernetes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29Z</dcterms:created>
  <dcterms:modified xsi:type="dcterms:W3CDTF">2024-03-23T04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